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0082" w:rsidRPr="001D375F" w:rsidRDefault="004F0082" w:rsidP="004F0082">
      <w:pPr>
        <w:pStyle w:val="ListParagraph"/>
        <w:autoSpaceDE w:val="0"/>
        <w:autoSpaceDN w:val="0"/>
        <w:bidi/>
        <w:adjustRightInd w:val="0"/>
        <w:spacing w:after="0" w:line="240" w:lineRule="auto"/>
        <w:jc w:val="right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</w:p>
    <w:p w:rsidR="004F0082" w:rsidRPr="00C64979" w:rsidRDefault="00005FDC" w:rsidP="00005FDC">
      <w:pPr>
        <w:pStyle w:val="ListParagraph"/>
        <w:autoSpaceDE w:val="0"/>
        <w:autoSpaceDN w:val="0"/>
        <w:bidi/>
        <w:adjustRightInd w:val="0"/>
        <w:spacing w:after="0" w:line="240" w:lineRule="auto"/>
        <w:ind w:left="1080"/>
        <w:jc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C64979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أ.د. حازم  كاطع دواي</w:t>
      </w:r>
    </w:p>
    <w:p w:rsidR="00005FDC" w:rsidRPr="00C64979" w:rsidRDefault="00005FDC" w:rsidP="00C64979">
      <w:pPr>
        <w:pStyle w:val="ListParagraph"/>
        <w:autoSpaceDE w:val="0"/>
        <w:autoSpaceDN w:val="0"/>
        <w:bidi/>
        <w:adjustRightInd w:val="0"/>
        <w:spacing w:after="0" w:line="240" w:lineRule="auto"/>
        <w:ind w:left="1080"/>
        <w:jc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C64979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دكتورا</w:t>
      </w:r>
      <w:r w:rsidR="00C64979" w:rsidRPr="00C64979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ه</w:t>
      </w:r>
      <w:r w:rsidRPr="00C64979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 فيزياء / معالجة صور  </w:t>
      </w:r>
    </w:p>
    <w:p w:rsidR="004F0082" w:rsidRPr="001D375F" w:rsidRDefault="00005FDC" w:rsidP="004F0082">
      <w:pPr>
        <w:pStyle w:val="ListParagraph"/>
        <w:autoSpaceDE w:val="0"/>
        <w:autoSpaceDN w:val="0"/>
        <w:bidi/>
        <w:adjustRightInd w:val="0"/>
        <w:spacing w:after="0" w:line="240" w:lineRule="auto"/>
        <w:jc w:val="right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  <w:r>
        <w:rPr>
          <w:rFonts w:asciiTheme="majorBidi" w:hAnsiTheme="majorBidi" w:cstheme="majorBidi"/>
          <w:color w:val="000000"/>
          <w:sz w:val="28"/>
          <w:szCs w:val="28"/>
          <w:lang w:bidi="ar-IQ"/>
        </w:rPr>
        <w:t xml:space="preserve"> </w:t>
      </w:r>
    </w:p>
    <w:p w:rsidR="000E5AF0" w:rsidRDefault="000E5AF0" w:rsidP="00637261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</w:pPr>
      <w:r w:rsidRPr="00637261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الشهادات </w:t>
      </w:r>
    </w:p>
    <w:p w:rsidR="00637261" w:rsidRPr="00637261" w:rsidRDefault="00637261" w:rsidP="00637261">
      <w:pPr>
        <w:pStyle w:val="ListParagraph"/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</w:p>
    <w:p w:rsidR="004F0082" w:rsidRPr="00637261" w:rsidRDefault="00005FDC" w:rsidP="00637261">
      <w:pPr>
        <w:pStyle w:val="ListParagraph"/>
        <w:numPr>
          <w:ilvl w:val="0"/>
          <w:numId w:val="3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دكتوار</w:t>
      </w:r>
      <w:r w:rsidR="00C64979"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ه</w:t>
      </w:r>
      <w:r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من كلية التربية  الجامعة المستنصرية</w:t>
      </w:r>
      <w:r w:rsidR="000E5AF0"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قسم الفيزياء</w:t>
      </w:r>
      <w:r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2011</w:t>
      </w:r>
    </w:p>
    <w:p w:rsidR="00005FDC" w:rsidRDefault="00005FDC" w:rsidP="00637261">
      <w:pPr>
        <w:pStyle w:val="ListParagraph"/>
        <w:numPr>
          <w:ilvl w:val="0"/>
          <w:numId w:val="3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اجستير كلية التربية ابن الهيثم جامعة بغداد</w:t>
      </w:r>
      <w:r w:rsidR="000E5AF0">
        <w:rPr>
          <w:rFonts w:asciiTheme="majorBidi" w:hAnsiTheme="majorBidi" w:cstheme="majorBidi"/>
          <w:color w:val="000000"/>
          <w:sz w:val="28"/>
          <w:szCs w:val="28"/>
          <w:lang w:bidi="ar-IQ"/>
        </w:rPr>
        <w:t xml:space="preserve"> </w:t>
      </w:r>
      <w:r w:rsidR="000E5AF0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قسم الفيزياء</w:t>
      </w: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2004</w:t>
      </w:r>
    </w:p>
    <w:p w:rsidR="00005FDC" w:rsidRDefault="00005FDC" w:rsidP="00637261">
      <w:pPr>
        <w:pStyle w:val="ListParagraph"/>
        <w:numPr>
          <w:ilvl w:val="0"/>
          <w:numId w:val="3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بكلوريوس كلية التربية الجامعة المستنصرية  قسم الفيزياء 2001</w:t>
      </w:r>
    </w:p>
    <w:p w:rsidR="000E5AF0" w:rsidRDefault="000E5AF0" w:rsidP="000E5AF0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</w:p>
    <w:p w:rsidR="00D00407" w:rsidRDefault="00D00407" w:rsidP="00543761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المناصب التي </w:t>
      </w:r>
      <w:r w:rsidR="005437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حصل عليها </w:t>
      </w: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</w:t>
      </w:r>
    </w:p>
    <w:p w:rsidR="00D00407" w:rsidRDefault="003442E9" w:rsidP="00D00407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1.</w:t>
      </w:r>
      <w:r w:rsidR="00D00407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معاون العميد الادراي لكلية العلوم </w:t>
      </w:r>
    </w:p>
    <w:p w:rsidR="00D00407" w:rsidRDefault="003442E9" w:rsidP="003442E9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2.</w:t>
      </w:r>
      <w:r w:rsidR="00D00407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دير شعبة بن سينا</w:t>
      </w:r>
    </w:p>
    <w:p w:rsidR="000E5AF0" w:rsidRDefault="000E5AF0" w:rsidP="00637261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</w:pPr>
      <w:r w:rsidRPr="000E5AF0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المواد التي قام بتدريسها</w:t>
      </w:r>
    </w:p>
    <w:p w:rsidR="00637261" w:rsidRPr="000E5AF0" w:rsidRDefault="00637261" w:rsidP="00637261">
      <w:pPr>
        <w:pStyle w:val="ListParagraph"/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</w:p>
    <w:p w:rsidR="000E5AF0" w:rsidRPr="00637261" w:rsidRDefault="00740F59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ب</w:t>
      </w:r>
      <w:r w:rsidR="000E5AF0" w:rsidRP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رمجة ماتلاب للمرحلة الدرسات العليا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رياضيات متقدمة للدراسات العبيا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فيزياء الكم للدراسات العليا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عالجة صور ..للمرحلة الرابعة تخصص فيزياء طبية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فيزياء الكم للمرحلة الرابعة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برمجة ماتلاب للمرحلة الثالثة 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تحليل عددي للمرحلة الثانية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ختبر حاسبات للمراحل الاولى والثانية والثالثة</w:t>
      </w:r>
    </w:p>
    <w:p w:rsidR="000E5AF0" w:rsidRDefault="000E5AF0" w:rsidP="00637261">
      <w:pPr>
        <w:pStyle w:val="ListParagraph"/>
        <w:numPr>
          <w:ilvl w:val="0"/>
          <w:numId w:val="4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مختبر ذرية للمرحلة الثالثة </w:t>
      </w:r>
    </w:p>
    <w:p w:rsidR="001C56A4" w:rsidRDefault="001C56A4" w:rsidP="001C56A4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1C56A4" w:rsidRPr="001C56A4" w:rsidRDefault="001C56A4" w:rsidP="00637261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1C56A4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الاشراف </w:t>
      </w:r>
    </w:p>
    <w:p w:rsidR="001C56A4" w:rsidRDefault="001C56A4" w:rsidP="001C56A4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اشرفت على عدد كبير من الطلبة </w:t>
      </w:r>
    </w:p>
    <w:p w:rsidR="001C56A4" w:rsidRDefault="001C56A4" w:rsidP="00BA7428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دكتوراء   </w:t>
      </w:r>
      <w:r w:rsidR="00BA7428">
        <w:rPr>
          <w:rFonts w:asciiTheme="majorBidi" w:hAnsiTheme="majorBidi" w:cstheme="majorBidi"/>
          <w:color w:val="000000"/>
          <w:sz w:val="28"/>
          <w:szCs w:val="28"/>
          <w:lang w:bidi="ar-IQ"/>
        </w:rPr>
        <w:t>9</w:t>
      </w:r>
    </w:p>
    <w:p w:rsidR="001C56A4" w:rsidRDefault="001C56A4" w:rsidP="001C56A4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اجستير  14</w:t>
      </w:r>
    </w:p>
    <w:p w:rsidR="001C56A4" w:rsidRDefault="001C56A4" w:rsidP="001C56A4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1C56A4" w:rsidRPr="00796F6B" w:rsidRDefault="001C56A4" w:rsidP="00637261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796F6B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البحوث </w:t>
      </w:r>
    </w:p>
    <w:p w:rsidR="001C56A4" w:rsidRDefault="001C56A4" w:rsidP="001C56A4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لدي مايقارب </w:t>
      </w:r>
    </w:p>
    <w:p w:rsidR="00061856" w:rsidRDefault="00061856" w:rsidP="00061856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lastRenderedPageBreak/>
        <w:t>35 بحث ضمن مستوعبات كلارفيت وسكوبس</w:t>
      </w:r>
    </w:p>
    <w:p w:rsidR="00061856" w:rsidRDefault="00061856" w:rsidP="00061856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64 بحق ضمن بيانات سكولر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شاركة لاكثر من 20 مؤتمر محلي وعالمي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ع العديد من الدورات وورش العمل</w:t>
      </w:r>
    </w:p>
    <w:p w:rsidR="00061856" w:rsidRDefault="00061856" w:rsidP="00061856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796F6B" w:rsidRPr="00796F6B" w:rsidRDefault="00637261" w:rsidP="00B51DC3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برائات</w:t>
      </w:r>
      <w:r w:rsidR="00796F6B" w:rsidRPr="00796F6B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 الاختراع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واحدة</w:t>
      </w:r>
      <w:r w:rsidR="00E97718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:تص</w:t>
      </w:r>
      <w:r w:rsidR="00637261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نيع منظومة تشعيع عراقية واعادة بناء نمط الاضاءة في المجهر البصري 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1C56A4" w:rsidRPr="00796F6B" w:rsidRDefault="00796F6B" w:rsidP="00B51DC3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796F6B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 xml:space="preserve">التقيم 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مقيم في العديد من المجلات العلمبة </w:t>
      </w:r>
    </w:p>
    <w:p w:rsidR="00796F6B" w:rsidRDefault="00796F6B" w:rsidP="0047467C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  <w:proofErr w:type="gramStart"/>
      <w:r>
        <w:rPr>
          <w:rFonts w:asciiTheme="majorBidi" w:hAnsiTheme="majorBidi" w:cstheme="majorBidi"/>
          <w:color w:val="000000"/>
          <w:sz w:val="28"/>
          <w:szCs w:val="28"/>
          <w:lang w:bidi="ar-IQ"/>
        </w:rPr>
        <w:t>IEEE ,springer</w:t>
      </w:r>
      <w:proofErr w:type="gramEnd"/>
      <w:r w:rsidR="007D2D02">
        <w:rPr>
          <w:rFonts w:asciiTheme="majorBidi" w:hAnsiTheme="majorBidi" w:cstheme="majorBidi"/>
          <w:color w:val="000000"/>
          <w:sz w:val="28"/>
          <w:szCs w:val="28"/>
          <w:lang w:bidi="ar-IQ"/>
        </w:rPr>
        <w:t>,</w:t>
      </w:r>
      <w:r w:rsidR="007D2D02" w:rsidRPr="007D2D02">
        <w:t xml:space="preserve"> </w:t>
      </w:r>
      <w:proofErr w:type="spellStart"/>
      <w:r w:rsidR="007D2D02" w:rsidRPr="007D2D02">
        <w:rPr>
          <w:rFonts w:asciiTheme="majorBidi" w:hAnsiTheme="majorBidi" w:cstheme="majorBidi"/>
          <w:color w:val="000000"/>
          <w:sz w:val="28"/>
          <w:szCs w:val="28"/>
          <w:lang w:bidi="ar-IQ"/>
        </w:rPr>
        <w:t>elsevier</w:t>
      </w:r>
      <w:proofErr w:type="spellEnd"/>
      <w:r>
        <w:rPr>
          <w:rFonts w:asciiTheme="majorBidi" w:hAnsiTheme="majorBidi" w:cstheme="majorBidi"/>
          <w:color w:val="000000"/>
          <w:sz w:val="28"/>
          <w:szCs w:val="28"/>
          <w:lang w:bidi="ar-IQ"/>
        </w:rPr>
        <w:t xml:space="preserve"> </w:t>
      </w:r>
      <w:r w:rsidR="0047467C">
        <w:rPr>
          <w:rFonts w:asciiTheme="majorBidi" w:hAnsiTheme="majorBidi" w:cstheme="majorBidi"/>
          <w:color w:val="000000"/>
          <w:sz w:val="28"/>
          <w:szCs w:val="28"/>
          <w:lang w:bidi="ar-IQ"/>
        </w:rPr>
        <w:t xml:space="preserve">, </w:t>
      </w:r>
      <w:proofErr w:type="spellStart"/>
      <w:r w:rsidR="0047467C" w:rsidRPr="0047467C">
        <w:rPr>
          <w:rFonts w:asciiTheme="majorBidi" w:hAnsiTheme="majorBidi" w:cstheme="majorBidi"/>
          <w:color w:val="000000"/>
          <w:sz w:val="28"/>
          <w:szCs w:val="28"/>
          <w:lang w:bidi="ar-IQ"/>
        </w:rPr>
        <w:t>taylor</w:t>
      </w:r>
      <w:proofErr w:type="spellEnd"/>
      <w:r w:rsidR="0047467C" w:rsidRPr="0047467C">
        <w:rPr>
          <w:rFonts w:asciiTheme="majorBidi" w:hAnsiTheme="majorBidi" w:cstheme="majorBidi"/>
          <w:color w:val="000000"/>
          <w:sz w:val="28"/>
          <w:szCs w:val="28"/>
          <w:lang w:bidi="ar-IQ"/>
        </w:rPr>
        <w:t xml:space="preserve"> </w:t>
      </w:r>
      <w:proofErr w:type="spellStart"/>
      <w:r w:rsidR="0047467C" w:rsidRPr="0047467C">
        <w:rPr>
          <w:rFonts w:asciiTheme="majorBidi" w:hAnsiTheme="majorBidi" w:cstheme="majorBidi"/>
          <w:color w:val="000000"/>
          <w:sz w:val="28"/>
          <w:szCs w:val="28"/>
          <w:lang w:bidi="ar-IQ"/>
        </w:rPr>
        <w:t>francis</w:t>
      </w:r>
      <w:proofErr w:type="spellEnd"/>
    </w:p>
    <w:p w:rsidR="007D2D02" w:rsidRDefault="007D2D02" w:rsidP="007D2D02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ومقيم رئيسي في مجلة كلية العلوم جامعة بغداد(ضمن تصنيف سكوبس)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وغيرها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مع عشرات البحوث ولاطاريح للدكتورا والماجستير</w:t>
      </w:r>
    </w:p>
    <w:p w:rsidR="00796F6B" w:rsidRDefault="00796F6B" w:rsidP="00796F6B">
      <w:p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</w:p>
    <w:p w:rsidR="00796F6B" w:rsidRPr="00B51DC3" w:rsidRDefault="00796F6B" w:rsidP="00B51DC3">
      <w:pPr>
        <w:pStyle w:val="ListParagraph"/>
        <w:numPr>
          <w:ilvl w:val="0"/>
          <w:numId w:val="2"/>
        </w:numPr>
        <w:shd w:val="clear" w:color="auto" w:fill="FFFFFF"/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B51DC3"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عامل النشر</w:t>
      </w:r>
    </w:p>
    <w:p w:rsidR="00796F6B" w:rsidRDefault="00796F6B" w:rsidP="00645959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H=</w:t>
      </w:r>
      <w:r w:rsidR="00BA7428"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1</w:t>
      </w:r>
      <w:r w:rsidR="00645959"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3</w:t>
      </w:r>
      <w:r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ab/>
      </w:r>
      <w:r>
        <w:rPr>
          <w:rFonts w:asciiTheme="majorBidi" w:hAnsiTheme="majorBidi" w:cstheme="majorBidi" w:hint="cs"/>
          <w:b/>
          <w:bCs/>
          <w:color w:val="000000"/>
          <w:sz w:val="28"/>
          <w:szCs w:val="28"/>
          <w:rtl/>
          <w:lang w:bidi="ar-IQ"/>
        </w:rPr>
        <w:t>ضمن مسوعبات سكوبس</w:t>
      </w:r>
    </w:p>
    <w:p w:rsidR="003442E9" w:rsidRDefault="003442E9" w:rsidP="003442E9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 w:rsidRPr="003442E9"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https://www.scopus.com/authid/detail.uri?authorId=57203432784</w:t>
      </w:r>
    </w:p>
    <w:p w:rsidR="003442E9" w:rsidRDefault="00796F6B" w:rsidP="00BA7428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="Times New Roman"/>
          <w:b/>
          <w:bCs/>
          <w:color w:val="000000"/>
          <w:sz w:val="28"/>
          <w:szCs w:val="28"/>
          <w:lang w:bidi="ar-IQ"/>
        </w:rPr>
      </w:pPr>
      <w:r w:rsidRPr="00796F6B"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H=</w:t>
      </w:r>
      <w:r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1</w:t>
      </w:r>
      <w:r w:rsidR="00BA7428">
        <w:rPr>
          <w:rFonts w:asciiTheme="majorBidi" w:hAnsiTheme="majorBidi" w:cstheme="majorBidi"/>
          <w:b/>
          <w:bCs/>
          <w:color w:val="000000"/>
          <w:sz w:val="28"/>
          <w:szCs w:val="28"/>
          <w:lang w:bidi="ar-IQ"/>
        </w:rPr>
        <w:t>3</w:t>
      </w:r>
      <w:r w:rsidRPr="00796F6B">
        <w:rPr>
          <w:rFonts w:asciiTheme="majorBidi" w:hAnsiTheme="majorBidi" w:cs="Times New Roman"/>
          <w:b/>
          <w:bCs/>
          <w:color w:val="000000"/>
          <w:sz w:val="28"/>
          <w:szCs w:val="28"/>
          <w:rtl/>
          <w:lang w:bidi="ar-IQ"/>
        </w:rPr>
        <w:tab/>
        <w:t xml:space="preserve">ضمن مسوعبات </w:t>
      </w:r>
      <w:r>
        <w:rPr>
          <w:rFonts w:asciiTheme="majorBidi" w:hAnsiTheme="majorBidi" w:cs="Times New Roman" w:hint="cs"/>
          <w:b/>
          <w:bCs/>
          <w:color w:val="000000"/>
          <w:sz w:val="28"/>
          <w:szCs w:val="28"/>
          <w:rtl/>
          <w:lang w:bidi="ar-IQ"/>
        </w:rPr>
        <w:t xml:space="preserve"> سكولر</w:t>
      </w:r>
    </w:p>
    <w:p w:rsidR="00796F6B" w:rsidRDefault="00796F6B" w:rsidP="003442E9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="Times New Roman" w:hint="cs"/>
          <w:b/>
          <w:bCs/>
          <w:color w:val="000000"/>
          <w:sz w:val="28"/>
          <w:szCs w:val="28"/>
          <w:rtl/>
          <w:lang w:bidi="ar-IQ"/>
        </w:rPr>
        <w:t xml:space="preserve">    </w:t>
      </w:r>
      <w:r w:rsidR="003442E9" w:rsidRPr="003442E9">
        <w:rPr>
          <w:rFonts w:asciiTheme="majorBidi" w:hAnsiTheme="majorBidi" w:cs="Times New Roman"/>
          <w:b/>
          <w:bCs/>
          <w:color w:val="000000"/>
          <w:sz w:val="28"/>
          <w:szCs w:val="28"/>
          <w:lang w:bidi="ar-IQ"/>
        </w:rPr>
        <w:t>https://scholar.google.com/citations?user=Wxs3y38AAAAJ&amp;hl=en</w:t>
      </w:r>
    </w:p>
    <w:p w:rsidR="00796F6B" w:rsidRDefault="00796F6B" w:rsidP="00796F6B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</w:p>
    <w:p w:rsidR="00EF265F" w:rsidRDefault="00EF265F" w:rsidP="00EF265F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كتب الشكر</w:t>
      </w:r>
    </w:p>
    <w:p w:rsidR="00EF265F" w:rsidRDefault="00EF265F" w:rsidP="00EF265F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>5 كتب شكر من وزيرالتعليم العالي</w:t>
      </w:r>
    </w:p>
    <w:p w:rsidR="00EF265F" w:rsidRDefault="00645959" w:rsidP="00645959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color w:val="000000"/>
          <w:sz w:val="28"/>
          <w:szCs w:val="28"/>
          <w:lang w:bidi="ar-IQ"/>
        </w:rPr>
        <w:t>15</w:t>
      </w:r>
      <w:bookmarkStart w:id="0" w:name="_GoBack"/>
      <w:bookmarkEnd w:id="0"/>
      <w:r w:rsidR="00EF265F"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t xml:space="preserve"> من  رئييس الجامعة المستنصرية</w:t>
      </w:r>
    </w:p>
    <w:p w:rsidR="00EF265F" w:rsidRPr="00796F6B" w:rsidRDefault="00EF265F" w:rsidP="00EF265F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color w:val="000000"/>
          <w:sz w:val="28"/>
          <w:szCs w:val="28"/>
          <w:rtl/>
          <w:lang w:bidi="ar-IQ"/>
        </w:rPr>
        <w:lastRenderedPageBreak/>
        <w:t>اكثر من 20 كتاب شكر من عميد كلية العلوم الجامعة المستنصرية</w:t>
      </w:r>
    </w:p>
    <w:p w:rsidR="00FB1520" w:rsidRDefault="00FB1520" w:rsidP="00796F6B">
      <w:pPr>
        <w:shd w:val="clear" w:color="auto" w:fill="FFFFFF"/>
        <w:tabs>
          <w:tab w:val="left" w:pos="1125"/>
        </w:tabs>
        <w:bidi/>
        <w:spacing w:line="240" w:lineRule="atLeast"/>
        <w:textAlignment w:val="center"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ar-IQ"/>
        </w:rPr>
      </w:pPr>
    </w:p>
    <w:p w:rsidR="00796F6B" w:rsidRPr="00FB1520" w:rsidRDefault="00FB1520" w:rsidP="00FB1520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B1520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حاليا تدريسي في الجامعة المستنصرية كلية العلوم قسم الفيزياء  ورئيس لجنة الرصانة وعضو اللجنة العلمية </w:t>
      </w:r>
    </w:p>
    <w:sectPr w:rsidR="00796F6B" w:rsidRPr="00FB1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61BA" w:rsidRDefault="004E61BA" w:rsidP="00005FDC">
      <w:pPr>
        <w:spacing w:after="0" w:line="240" w:lineRule="auto"/>
      </w:pPr>
      <w:r>
        <w:separator/>
      </w:r>
    </w:p>
  </w:endnote>
  <w:endnote w:type="continuationSeparator" w:id="0">
    <w:p w:rsidR="004E61BA" w:rsidRDefault="004E61BA" w:rsidP="00005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61BA" w:rsidRDefault="004E61BA" w:rsidP="00005FDC">
      <w:pPr>
        <w:spacing w:after="0" w:line="240" w:lineRule="auto"/>
      </w:pPr>
      <w:r>
        <w:separator/>
      </w:r>
    </w:p>
  </w:footnote>
  <w:footnote w:type="continuationSeparator" w:id="0">
    <w:p w:rsidR="004E61BA" w:rsidRDefault="004E61BA" w:rsidP="00005F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5F2660"/>
    <w:multiLevelType w:val="hybridMultilevel"/>
    <w:tmpl w:val="C9148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B33876"/>
    <w:multiLevelType w:val="hybridMultilevel"/>
    <w:tmpl w:val="F088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C97BE9"/>
    <w:multiLevelType w:val="hybridMultilevel"/>
    <w:tmpl w:val="CBE6B36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">
    <w:nsid w:val="78147192"/>
    <w:multiLevelType w:val="hybridMultilevel"/>
    <w:tmpl w:val="04B4C926"/>
    <w:lvl w:ilvl="0" w:tplc="37703FB2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DU0MrOwNDC1MLFQ0lEKTi0uzszPAykwrAUA60ovRywAAAA="/>
  </w:docVars>
  <w:rsids>
    <w:rsidRoot w:val="004F0082"/>
    <w:rsid w:val="00005FDC"/>
    <w:rsid w:val="00061856"/>
    <w:rsid w:val="000E5AF0"/>
    <w:rsid w:val="001C56A4"/>
    <w:rsid w:val="003442E9"/>
    <w:rsid w:val="00420E6C"/>
    <w:rsid w:val="0047467C"/>
    <w:rsid w:val="004E61BA"/>
    <w:rsid w:val="004F0082"/>
    <w:rsid w:val="00543761"/>
    <w:rsid w:val="00637261"/>
    <w:rsid w:val="00645959"/>
    <w:rsid w:val="00740F59"/>
    <w:rsid w:val="00796F6B"/>
    <w:rsid w:val="007A60B9"/>
    <w:rsid w:val="007D2D02"/>
    <w:rsid w:val="008804C6"/>
    <w:rsid w:val="00A0423A"/>
    <w:rsid w:val="00B51DC3"/>
    <w:rsid w:val="00B779D1"/>
    <w:rsid w:val="00BA7428"/>
    <w:rsid w:val="00BB4CE4"/>
    <w:rsid w:val="00C349D9"/>
    <w:rsid w:val="00C64979"/>
    <w:rsid w:val="00D00407"/>
    <w:rsid w:val="00D0555A"/>
    <w:rsid w:val="00E97718"/>
    <w:rsid w:val="00EF265F"/>
    <w:rsid w:val="00FB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0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0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0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00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5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FDC"/>
  </w:style>
  <w:style w:type="paragraph" w:styleId="Footer">
    <w:name w:val="footer"/>
    <w:basedOn w:val="Normal"/>
    <w:link w:val="FooterChar"/>
    <w:uiPriority w:val="99"/>
    <w:unhideWhenUsed/>
    <w:rsid w:val="00005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F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00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0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0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00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5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FDC"/>
  </w:style>
  <w:style w:type="paragraph" w:styleId="Footer">
    <w:name w:val="footer"/>
    <w:basedOn w:val="Normal"/>
    <w:link w:val="FooterChar"/>
    <w:uiPriority w:val="99"/>
    <w:unhideWhenUsed/>
    <w:rsid w:val="00005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F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2</cp:revision>
  <cp:lastPrinted>2024-12-17T21:15:00Z</cp:lastPrinted>
  <dcterms:created xsi:type="dcterms:W3CDTF">2025-11-30T18:26:00Z</dcterms:created>
  <dcterms:modified xsi:type="dcterms:W3CDTF">2025-11-30T18:26:00Z</dcterms:modified>
</cp:coreProperties>
</file>